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2A7" w:rsidRPr="00756528" w:rsidRDefault="005B2455">
      <w:pPr>
        <w:pStyle w:val="FirstParagraph"/>
        <w:rPr>
          <w:lang w:val="el-GR"/>
        </w:rPr>
      </w:pPr>
      <w:r w:rsidRPr="00756528">
        <w:rPr>
          <w:lang w:val="el-GR"/>
        </w:rPr>
        <w:t>ΠΡΟΣ: Δήμο ____________</w:t>
      </w:r>
    </w:p>
    <w:p w:rsidR="00B552A7" w:rsidRPr="00756528" w:rsidRDefault="005B2455">
      <w:pPr>
        <w:pStyle w:val="BodyText"/>
        <w:rPr>
          <w:lang w:val="el-GR"/>
        </w:rPr>
      </w:pPr>
      <w:r w:rsidRPr="00756528">
        <w:rPr>
          <w:lang w:val="el-GR"/>
        </w:rPr>
        <w:t>ΑΝΑΦΟΡΑ – ΚΑΤΑΓΓΕΛΙΑ για Παράνομο και Βλαπτικό Υπαίθριο Φωτισμό</w:t>
      </w:r>
    </w:p>
    <w:p w:rsidR="00B552A7" w:rsidRPr="00756528" w:rsidRDefault="005B2455">
      <w:pPr>
        <w:pStyle w:val="BodyText"/>
        <w:rPr>
          <w:lang w:val="el-GR"/>
        </w:rPr>
      </w:pPr>
      <w:r w:rsidRPr="00756528">
        <w:rPr>
          <w:lang w:val="el-GR"/>
        </w:rPr>
        <w:t>Αξιότιμοι κύριοι,</w:t>
      </w:r>
    </w:p>
    <w:p w:rsidR="00B552A7" w:rsidRPr="00756528" w:rsidRDefault="005B2455">
      <w:pPr>
        <w:pStyle w:val="BodyText"/>
        <w:rPr>
          <w:lang w:val="el-GR"/>
        </w:rPr>
      </w:pPr>
      <w:r w:rsidRPr="00756528">
        <w:rPr>
          <w:lang w:val="el-GR"/>
        </w:rPr>
        <w:t>Με την παρούσα αναφορά, καταγγέλλω την ύπαρξη και συνεχή λειτουργία φωτιστικών σωμάτων οδικού και εξωτερικού δημόσιου φωτισμού εντός των ορίων του Δήμου σας, τα οποία:</w:t>
      </w:r>
    </w:p>
    <w:p w:rsidR="00B552A7" w:rsidRPr="00756528" w:rsidRDefault="005B2455">
      <w:pPr>
        <w:pStyle w:val="Compact"/>
        <w:numPr>
          <w:ilvl w:val="0"/>
          <w:numId w:val="2"/>
        </w:numPr>
        <w:rPr>
          <w:lang w:val="el-GR"/>
        </w:rPr>
      </w:pPr>
      <w:r w:rsidRPr="00756528">
        <w:rPr>
          <w:lang w:val="el-GR"/>
        </w:rPr>
        <w:t xml:space="preserve">Είναι τοποθετημένα χωρίς αποδοτικούς περιοριστές φωτεινής ροής (καπέλα τύπου </w:t>
      </w:r>
      <w:r>
        <w:t>cutoff</w:t>
      </w:r>
      <w:r w:rsidR="00756528">
        <w:rPr>
          <w:lang w:val="el-GR"/>
        </w:rPr>
        <w:t xml:space="preserve">) με αποτέλεσμα την σπατάλη ενέργειας για τον φωτισμό όχι </w:t>
      </w:r>
      <w:r>
        <w:rPr>
          <w:lang w:val="el-GR"/>
        </w:rPr>
        <w:t xml:space="preserve">μόνο </w:t>
      </w:r>
      <w:r w:rsidR="00756528">
        <w:rPr>
          <w:lang w:val="el-GR"/>
        </w:rPr>
        <w:t>του εδάφους αλλά και των οικιών, των δέντρων και του ουρανού.</w:t>
      </w:r>
    </w:p>
    <w:p w:rsidR="00B552A7" w:rsidRPr="00756528" w:rsidRDefault="005B2455">
      <w:pPr>
        <w:pStyle w:val="Compact"/>
        <w:numPr>
          <w:ilvl w:val="0"/>
          <w:numId w:val="2"/>
        </w:numPr>
        <w:rPr>
          <w:lang w:val="el-GR"/>
        </w:rPr>
      </w:pPr>
      <w:r>
        <w:rPr>
          <w:lang w:val="el-GR"/>
        </w:rPr>
        <w:t>Πολλά από αυτά είναι χαλασμένα/σπασμένα με αποτέλεσμα να ε</w:t>
      </w:r>
      <w:r w:rsidRPr="00756528">
        <w:rPr>
          <w:lang w:val="el-GR"/>
        </w:rPr>
        <w:t>κπέμπουν κάθε</w:t>
      </w:r>
      <w:r>
        <w:rPr>
          <w:lang w:val="el-GR"/>
        </w:rPr>
        <w:t>τα ή και άνωθεν προς τον ουρανό εδώ και πάρα πολύ καιρό χωρίς κανένας να ασχοληθεί.</w:t>
      </w:r>
    </w:p>
    <w:p w:rsidR="00B552A7" w:rsidRPr="00756528" w:rsidRDefault="005B2455">
      <w:pPr>
        <w:pStyle w:val="Compact"/>
        <w:numPr>
          <w:ilvl w:val="0"/>
          <w:numId w:val="2"/>
        </w:numPr>
        <w:rPr>
          <w:lang w:val="el-GR"/>
        </w:rPr>
      </w:pPr>
      <w:r w:rsidRPr="00756528">
        <w:rPr>
          <w:lang w:val="el-GR"/>
        </w:rPr>
        <w:t>Χρησιμοποιούν λαμπτήρες πολύ υψηλής θερμοκρασίας χρώματος (π.χ. 5000–6500</w:t>
      </w:r>
      <w:r>
        <w:t>K</w:t>
      </w:r>
      <w:r w:rsidRPr="00756528">
        <w:rPr>
          <w:lang w:val="el-GR"/>
        </w:rPr>
        <w:t xml:space="preserve"> </w:t>
      </w:r>
      <w:r>
        <w:t>LED</w:t>
      </w:r>
      <w:r>
        <w:rPr>
          <w:lang w:val="el-GR"/>
        </w:rPr>
        <w:t>) οι οποίοι είναι ακατάλληλοι καθώς σύμφωνα με ευρωπαϊκές νομοθεσίες και οδηγίες θα πρέπει να χρησιμοποιούνται αποκλειστικά λαμπτήρες θερμοκρασίας 2700Κ</w:t>
      </w:r>
      <w:r w:rsidRPr="005B2455">
        <w:rPr>
          <w:lang w:val="el-GR"/>
        </w:rPr>
        <w:t xml:space="preserve"> </w:t>
      </w:r>
      <w:r>
        <w:rPr>
          <w:lang w:val="el-GR"/>
        </w:rPr>
        <w:t>ή και χαμηλότερης.</w:t>
      </w:r>
    </w:p>
    <w:p w:rsidR="00756528" w:rsidRPr="00756528" w:rsidRDefault="005B2455" w:rsidP="00756528">
      <w:pPr>
        <w:pStyle w:val="Compact"/>
        <w:numPr>
          <w:ilvl w:val="0"/>
          <w:numId w:val="2"/>
        </w:numPr>
        <w:rPr>
          <w:lang w:val="el-GR"/>
        </w:rPr>
      </w:pPr>
      <w:r w:rsidRPr="00756528">
        <w:rPr>
          <w:lang w:val="el-GR"/>
        </w:rPr>
        <w:t>Δημιου</w:t>
      </w:r>
      <w:r w:rsidR="00756528">
        <w:rPr>
          <w:lang w:val="el-GR"/>
        </w:rPr>
        <w:t xml:space="preserve">ργούν θάμβωση και οπτική όχληση σε οδηγούς, πεζούς, </w:t>
      </w:r>
      <w:r>
        <w:rPr>
          <w:lang w:val="el-GR"/>
        </w:rPr>
        <w:t>ή ακόμα και γύρω ή εντός οικιών ακόμα και υπερυψωμένων πάνω από το ύψος τοποθέτησης του φωτισμού.</w:t>
      </w:r>
    </w:p>
    <w:p w:rsidR="00B552A7" w:rsidRPr="005B2455" w:rsidRDefault="005B2455">
      <w:pPr>
        <w:pStyle w:val="Compact"/>
        <w:numPr>
          <w:ilvl w:val="0"/>
          <w:numId w:val="2"/>
        </w:numPr>
        <w:rPr>
          <w:lang w:val="el-GR"/>
        </w:rPr>
      </w:pPr>
      <w:r w:rsidRPr="005B2455">
        <w:rPr>
          <w:lang w:val="el-GR"/>
        </w:rPr>
        <w:t xml:space="preserve">Συμβάλλουν σημαντικά στη φωτορύπανση με </w:t>
      </w:r>
      <w:r>
        <w:rPr>
          <w:lang w:val="el-GR"/>
        </w:rPr>
        <w:t>ότι ιατρικές, επιστημονικές, αισθητικές συνέπειες έχει αυτή.</w:t>
      </w:r>
    </w:p>
    <w:p w:rsidR="00B552A7" w:rsidRPr="00756528" w:rsidRDefault="005B2455">
      <w:pPr>
        <w:pStyle w:val="Compact"/>
        <w:numPr>
          <w:ilvl w:val="0"/>
          <w:numId w:val="2"/>
        </w:numPr>
        <w:rPr>
          <w:lang w:val="el-GR"/>
        </w:rPr>
      </w:pPr>
      <w:r w:rsidRPr="00756528">
        <w:rPr>
          <w:lang w:val="el-GR"/>
        </w:rPr>
        <w:t>Εμποδίζουν την παρατήρηση του ουρανού και την αστρονομική δραστηριότητα,</w:t>
      </w:r>
    </w:p>
    <w:p w:rsidR="00756528" w:rsidRPr="00756528" w:rsidRDefault="005B2455" w:rsidP="001254CD">
      <w:pPr>
        <w:pStyle w:val="Compact"/>
        <w:numPr>
          <w:ilvl w:val="0"/>
          <w:numId w:val="2"/>
        </w:numPr>
        <w:rPr>
          <w:lang w:val="el-GR"/>
        </w:rPr>
      </w:pPr>
      <w:r w:rsidRPr="00756528">
        <w:rPr>
          <w:lang w:val="el-GR"/>
        </w:rPr>
        <w:t>Αντίκεινται στις βασικές αρχές ενεργειακής αποδοτικότητας, οδη</w:t>
      </w:r>
      <w:r w:rsidR="00756528" w:rsidRPr="00756528">
        <w:rPr>
          <w:lang w:val="el-GR"/>
        </w:rPr>
        <w:t>γώντας σε δημόσια σπατάλη πόρων, καθώς όχι μόνο παραμένουν ανοικτά για όλη την διάρκεια της νύχτας αλλά δεν προβλέπεται ούτε η σταδιακή μείωση της φωτεινότητας πέραν κάποιας ώρας.</w:t>
      </w:r>
    </w:p>
    <w:p w:rsidR="00B552A7" w:rsidRPr="00756528" w:rsidRDefault="005B2455">
      <w:pPr>
        <w:pStyle w:val="FirstParagraph"/>
        <w:rPr>
          <w:lang w:val="el-GR"/>
        </w:rPr>
      </w:pPr>
      <w:r w:rsidRPr="00756528">
        <w:rPr>
          <w:lang w:val="el-GR"/>
        </w:rPr>
        <w:t>Σας υπενθυμίζω πως:</w:t>
      </w:r>
    </w:p>
    <w:p w:rsidR="00B552A7" w:rsidRPr="00756528" w:rsidRDefault="005B2455">
      <w:pPr>
        <w:pStyle w:val="Heading3"/>
        <w:rPr>
          <w:lang w:val="el-GR"/>
        </w:rPr>
      </w:pPr>
      <w:bookmarkStart w:id="0" w:name="νομοθετικό-και-κανονιστικό-πλαίσιο"/>
      <w:r w:rsidRPr="00756528">
        <w:rPr>
          <w:lang w:val="el-GR"/>
        </w:rPr>
        <w:t>Νομοθετικό και Κανονιστικό Πλαίσιο: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>Άρθρο 36 Κώδικα Οδικής Κυκλοφορίας (Ν.2696/1999, ΦΕΚ 57/Α/23-3-1999)</w:t>
      </w:r>
      <w:r w:rsidRPr="00756528">
        <w:rPr>
          <w:lang w:val="el-GR"/>
        </w:rPr>
        <w:t>:</w:t>
      </w:r>
      <w:r w:rsidRPr="00756528">
        <w:rPr>
          <w:lang w:val="el-GR"/>
        </w:rPr>
        <w:br/>
        <w:t>Ορίζει ρητά ότι ο φωτισμός δεν πρέπει να προκαλεί θάμβωση στους χρήστες της οδού.</w:t>
      </w:r>
      <w:r w:rsidRPr="00756528">
        <w:rPr>
          <w:lang w:val="el-GR"/>
        </w:rPr>
        <w:br/>
        <w:t xml:space="preserve">Πηγή: </w:t>
      </w:r>
      <w:r>
        <w:t>https</w:t>
      </w:r>
      <w:r w:rsidRPr="00756528">
        <w:rPr>
          <w:lang w:val="el-GR"/>
        </w:rPr>
        <w:t>://</w:t>
      </w:r>
      <w:r>
        <w:t>www</w:t>
      </w:r>
      <w:r w:rsidRPr="00756528">
        <w:rPr>
          <w:lang w:val="el-GR"/>
        </w:rPr>
        <w:t>.</w:t>
      </w:r>
      <w:r>
        <w:t>e</w:t>
      </w:r>
      <w:r w:rsidRPr="00756528">
        <w:rPr>
          <w:lang w:val="el-GR"/>
        </w:rPr>
        <w:t>-</w:t>
      </w:r>
      <w:proofErr w:type="spellStart"/>
      <w:r>
        <w:t>nomothesia</w:t>
      </w:r>
      <w:proofErr w:type="spellEnd"/>
      <w:r w:rsidRPr="00756528">
        <w:rPr>
          <w:lang w:val="el-GR"/>
        </w:rPr>
        <w:t>.</w:t>
      </w:r>
      <w:r>
        <w:t>gr</w:t>
      </w:r>
      <w:r w:rsidRPr="00756528">
        <w:rPr>
          <w:lang w:val="el-GR"/>
        </w:rPr>
        <w:t>/</w:t>
      </w:r>
      <w:proofErr w:type="spellStart"/>
      <w:r>
        <w:t>kat</w:t>
      </w:r>
      <w:proofErr w:type="spellEnd"/>
      <w:r w:rsidRPr="00756528">
        <w:rPr>
          <w:lang w:val="el-GR"/>
        </w:rPr>
        <w:t>-</w:t>
      </w:r>
      <w:proofErr w:type="spellStart"/>
      <w:r>
        <w:t>kuklophoria</w:t>
      </w:r>
      <w:proofErr w:type="spellEnd"/>
      <w:r w:rsidRPr="00756528">
        <w:rPr>
          <w:lang w:val="el-GR"/>
        </w:rPr>
        <w:t>-</w:t>
      </w:r>
      <w:proofErr w:type="spellStart"/>
      <w:r>
        <w:t>ochimaton</w:t>
      </w:r>
      <w:proofErr w:type="spellEnd"/>
      <w:r w:rsidRPr="00756528">
        <w:rPr>
          <w:lang w:val="el-GR"/>
        </w:rPr>
        <w:t>/</w:t>
      </w:r>
      <w:proofErr w:type="spellStart"/>
      <w:r>
        <w:t>kodikas</w:t>
      </w:r>
      <w:proofErr w:type="spellEnd"/>
      <w:r w:rsidRPr="00756528">
        <w:rPr>
          <w:lang w:val="el-GR"/>
        </w:rPr>
        <w:t>-</w:t>
      </w:r>
      <w:proofErr w:type="spellStart"/>
      <w:r>
        <w:t>odikes</w:t>
      </w:r>
      <w:proofErr w:type="spellEnd"/>
      <w:r w:rsidRPr="00756528">
        <w:rPr>
          <w:lang w:val="el-GR"/>
        </w:rPr>
        <w:t>-</w:t>
      </w:r>
      <w:proofErr w:type="spellStart"/>
      <w:r>
        <w:t>kuklophorias</w:t>
      </w:r>
      <w:proofErr w:type="spellEnd"/>
      <w:r w:rsidRPr="00756528">
        <w:rPr>
          <w:lang w:val="el-GR"/>
        </w:rPr>
        <w:t>.</w:t>
      </w:r>
      <w:r>
        <w:t>html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>Εθνική Τεχνική Προδιαγραφή ΕΛΟΤ ΤΠ 1501-07-03-01-00</w:t>
      </w:r>
      <w:r w:rsidRPr="00756528">
        <w:rPr>
          <w:lang w:val="el-GR"/>
        </w:rPr>
        <w:t>:</w:t>
      </w:r>
      <w:r w:rsidRPr="00756528">
        <w:rPr>
          <w:lang w:val="el-GR"/>
        </w:rPr>
        <w:br/>
        <w:t>Αναφέρεται σε τεχνικά χαρακτηριστικά για τον εξωτερικό φωτισμό οδών και δημοσίων χώρων, συμπεριλαμβανομένων των γωνιών ανύψωσης και περιορισμού ανώφελης διαρροής φωτός.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 xml:space="preserve">Οδηγία της Διεθνούς Επιτροπής Φωτισμού </w:t>
      </w:r>
      <w:r>
        <w:rPr>
          <w:b/>
          <w:bCs/>
        </w:rPr>
        <w:t>CIE</w:t>
      </w:r>
      <w:r w:rsidRPr="00756528">
        <w:rPr>
          <w:b/>
          <w:bCs/>
          <w:lang w:val="el-GR"/>
        </w:rPr>
        <w:t xml:space="preserve"> 150:2017 – “</w:t>
      </w:r>
      <w:r>
        <w:rPr>
          <w:b/>
          <w:bCs/>
        </w:rPr>
        <w:t>Guide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on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the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Limitation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of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the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Effects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of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Obtrusive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Light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from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Outdoor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Lighting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lastRenderedPageBreak/>
        <w:t>Installations</w:t>
      </w:r>
      <w:r w:rsidRPr="00756528">
        <w:rPr>
          <w:b/>
          <w:bCs/>
          <w:lang w:val="el-GR"/>
        </w:rPr>
        <w:t>”</w:t>
      </w:r>
      <w:r w:rsidRPr="00756528">
        <w:rPr>
          <w:lang w:val="el-GR"/>
        </w:rPr>
        <w:t>:</w:t>
      </w:r>
      <w:r w:rsidRPr="00756528">
        <w:rPr>
          <w:lang w:val="el-GR"/>
        </w:rPr>
        <w:br/>
        <w:t>Προτείνει όρια για το ποσοστό φωτεινής ροής που διαρρέει πάνω από τον ορίζοντα, το οποίο πρέπει να είναι &lt;1% για κατοικημένες περιοχές.</w:t>
      </w:r>
      <w:r w:rsidRPr="00756528">
        <w:rPr>
          <w:lang w:val="el-GR"/>
        </w:rPr>
        <w:br/>
        <w:t xml:space="preserve">Πηγή: </w:t>
      </w:r>
      <w:r>
        <w:t>https</w:t>
      </w:r>
      <w:r w:rsidRPr="00756528">
        <w:rPr>
          <w:lang w:val="el-GR"/>
        </w:rPr>
        <w:t>://</w:t>
      </w:r>
      <w:proofErr w:type="spellStart"/>
      <w:r>
        <w:t>cie</w:t>
      </w:r>
      <w:proofErr w:type="spellEnd"/>
      <w:r w:rsidRPr="00756528">
        <w:rPr>
          <w:lang w:val="el-GR"/>
        </w:rPr>
        <w:t>.</w:t>
      </w:r>
      <w:r>
        <w:t>co</w:t>
      </w:r>
      <w:r w:rsidRPr="00756528">
        <w:rPr>
          <w:lang w:val="el-GR"/>
        </w:rPr>
        <w:t>.</w:t>
      </w:r>
      <w:r>
        <w:t>at</w:t>
      </w:r>
      <w:r w:rsidRPr="00756528">
        <w:rPr>
          <w:lang w:val="el-GR"/>
        </w:rPr>
        <w:t>/</w:t>
      </w:r>
      <w:r>
        <w:t>publications</w:t>
      </w:r>
      <w:r w:rsidRPr="00756528">
        <w:rPr>
          <w:lang w:val="el-GR"/>
        </w:rPr>
        <w:t>/</w:t>
      </w:r>
      <w:r>
        <w:t>guide</w:t>
      </w:r>
      <w:r w:rsidRPr="00756528">
        <w:rPr>
          <w:lang w:val="el-GR"/>
        </w:rPr>
        <w:t>-</w:t>
      </w:r>
      <w:r>
        <w:t>limitation</w:t>
      </w:r>
      <w:r w:rsidRPr="00756528">
        <w:rPr>
          <w:lang w:val="el-GR"/>
        </w:rPr>
        <w:t>-</w:t>
      </w:r>
      <w:r>
        <w:t>effects</w:t>
      </w:r>
      <w:r w:rsidRPr="00756528">
        <w:rPr>
          <w:lang w:val="el-GR"/>
        </w:rPr>
        <w:t>-</w:t>
      </w:r>
      <w:r>
        <w:t>obtrusive</w:t>
      </w:r>
      <w:r w:rsidRPr="00756528">
        <w:rPr>
          <w:lang w:val="el-GR"/>
        </w:rPr>
        <w:t>-</w:t>
      </w:r>
      <w:r>
        <w:t>light</w:t>
      </w:r>
      <w:r w:rsidRPr="00756528">
        <w:rPr>
          <w:lang w:val="el-GR"/>
        </w:rPr>
        <w:t>-</w:t>
      </w:r>
      <w:r>
        <w:t>outdoor</w:t>
      </w:r>
      <w:r w:rsidRPr="00756528">
        <w:rPr>
          <w:lang w:val="el-GR"/>
        </w:rPr>
        <w:t>-</w:t>
      </w:r>
      <w:r>
        <w:t>lighting</w:t>
      </w:r>
      <w:r w:rsidRPr="00756528">
        <w:rPr>
          <w:lang w:val="el-GR"/>
        </w:rPr>
        <w:t>-</w:t>
      </w:r>
      <w:r>
        <w:t>installations</w:t>
      </w:r>
      <w:r w:rsidRPr="00756528">
        <w:rPr>
          <w:lang w:val="el-GR"/>
        </w:rPr>
        <w:t>-2</w:t>
      </w:r>
      <w:proofErr w:type="spellStart"/>
      <w:r>
        <w:t>nd</w:t>
      </w:r>
      <w:proofErr w:type="spellEnd"/>
      <w:r w:rsidRPr="00756528">
        <w:rPr>
          <w:lang w:val="el-GR"/>
        </w:rPr>
        <w:t>-</w:t>
      </w:r>
      <w:r>
        <w:t>edition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>Κανονισμός Ενεργειακής Απόδοσης Κτιρίων (ΚΕΝΑΚ)</w:t>
      </w:r>
      <w:r w:rsidRPr="00756528">
        <w:rPr>
          <w:lang w:val="el-GR"/>
        </w:rPr>
        <w:t xml:space="preserve"> και συνοδευτικές Τεχνικές Οδηγίες ΤΕΕ:</w:t>
      </w:r>
      <w:r w:rsidRPr="00756528">
        <w:rPr>
          <w:lang w:val="el-GR"/>
        </w:rPr>
        <w:br/>
        <w:t>Καθορίζουν υποχρεώσεις για εξωτερικό φωτισμό σε δημόσιους χώρους, σχετικά με την κατεύθυνση και την ένταση της φωτεινής ροής.</w:t>
      </w:r>
      <w:r w:rsidRPr="00756528">
        <w:rPr>
          <w:lang w:val="el-GR"/>
        </w:rPr>
        <w:br/>
        <w:t xml:space="preserve">Πηγή: </w:t>
      </w:r>
      <w:r>
        <w:t>https</w:t>
      </w:r>
      <w:r w:rsidRPr="00756528">
        <w:rPr>
          <w:lang w:val="el-GR"/>
        </w:rPr>
        <w:t>://</w:t>
      </w:r>
      <w:r>
        <w:t>www</w:t>
      </w:r>
      <w:r w:rsidRPr="00756528">
        <w:rPr>
          <w:lang w:val="el-GR"/>
        </w:rPr>
        <w:t>.</w:t>
      </w:r>
      <w:proofErr w:type="spellStart"/>
      <w:r>
        <w:t>ypeka</w:t>
      </w:r>
      <w:proofErr w:type="spellEnd"/>
      <w:r w:rsidRPr="00756528">
        <w:rPr>
          <w:lang w:val="el-GR"/>
        </w:rPr>
        <w:t>.</w:t>
      </w:r>
      <w:r>
        <w:t>gr</w:t>
      </w:r>
      <w:r w:rsidRPr="00756528">
        <w:rPr>
          <w:lang w:val="el-GR"/>
        </w:rPr>
        <w:t>/</w:t>
      </w:r>
      <w:r>
        <w:t>Default</w:t>
      </w:r>
      <w:r w:rsidRPr="00756528">
        <w:rPr>
          <w:lang w:val="el-GR"/>
        </w:rPr>
        <w:t>.</w:t>
      </w:r>
      <w:proofErr w:type="spellStart"/>
      <w:r>
        <w:t>aspx</w:t>
      </w:r>
      <w:proofErr w:type="spellEnd"/>
      <w:r w:rsidRPr="00756528">
        <w:rPr>
          <w:lang w:val="el-GR"/>
        </w:rPr>
        <w:t>?</w:t>
      </w:r>
      <w:proofErr w:type="spellStart"/>
      <w:r>
        <w:t>tabid</w:t>
      </w:r>
      <w:proofErr w:type="spellEnd"/>
      <w:r w:rsidRPr="00756528">
        <w:rPr>
          <w:lang w:val="el-GR"/>
        </w:rPr>
        <w:t>=765&amp;</w:t>
      </w:r>
      <w:r>
        <w:t>language</w:t>
      </w:r>
      <w:r w:rsidRPr="00756528">
        <w:rPr>
          <w:lang w:val="el-GR"/>
        </w:rPr>
        <w:t>=</w:t>
      </w:r>
      <w:r>
        <w:t>el</w:t>
      </w:r>
      <w:r w:rsidRPr="00756528">
        <w:rPr>
          <w:lang w:val="el-GR"/>
        </w:rPr>
        <w:t>-</w:t>
      </w:r>
      <w:r>
        <w:t>GR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 xml:space="preserve">Ευρωπαϊκό Πρότυπο </w:t>
      </w:r>
      <w:r>
        <w:rPr>
          <w:b/>
          <w:bCs/>
        </w:rPr>
        <w:t>EN</w:t>
      </w:r>
      <w:r w:rsidRPr="00756528">
        <w:rPr>
          <w:b/>
          <w:bCs/>
          <w:lang w:val="el-GR"/>
        </w:rPr>
        <w:t xml:space="preserve"> 13201-2:2015</w:t>
      </w:r>
      <w:r w:rsidRPr="00756528">
        <w:rPr>
          <w:lang w:val="el-GR"/>
        </w:rPr>
        <w:t xml:space="preserve"> – “Οδικός φωτισμός – Μέρος 2: Απαιτήσεις Απόδοσης”:</w:t>
      </w:r>
      <w:r w:rsidRPr="00756528">
        <w:rPr>
          <w:lang w:val="el-GR"/>
        </w:rPr>
        <w:br/>
        <w:t>Περιγράφει την ανάγκη για περιορισμό θάμβωσης (</w:t>
      </w:r>
      <w:r>
        <w:t>G</w:t>
      </w:r>
      <w:r w:rsidRPr="00756528">
        <w:rPr>
          <w:lang w:val="el-GR"/>
        </w:rPr>
        <w:t>-</w:t>
      </w:r>
      <w:r>
        <w:t>classes</w:t>
      </w:r>
      <w:r w:rsidRPr="00756528">
        <w:rPr>
          <w:lang w:val="el-GR"/>
        </w:rPr>
        <w:t>), και ελαχιστοποίηση της εκπομπής φωτός προς τον ουρανό.</w:t>
      </w:r>
    </w:p>
    <w:p w:rsidR="00B552A7" w:rsidRPr="00756528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>Σύσταση της Επιτροπής της Ευρωπαϊκής Ένωσης (2008/50/</w:t>
      </w:r>
      <w:r>
        <w:rPr>
          <w:b/>
          <w:bCs/>
        </w:rPr>
        <w:t>EC</w:t>
      </w:r>
      <w:r w:rsidRPr="00756528">
        <w:rPr>
          <w:b/>
          <w:bCs/>
          <w:lang w:val="el-GR"/>
        </w:rPr>
        <w:t>)</w:t>
      </w:r>
      <w:r w:rsidRPr="00756528">
        <w:rPr>
          <w:lang w:val="el-GR"/>
        </w:rPr>
        <w:t xml:space="preserve"> για την ατμοσφαιρική ρύπανση, όπου αναγνωρίζεται η φωτορύπανση ως περιβαλλοντική επιβάρυνση.</w:t>
      </w:r>
    </w:p>
    <w:p w:rsidR="00B552A7" w:rsidRDefault="005B2455">
      <w:pPr>
        <w:numPr>
          <w:ilvl w:val="0"/>
          <w:numId w:val="3"/>
        </w:numPr>
        <w:rPr>
          <w:lang w:val="el-GR"/>
        </w:rPr>
      </w:pPr>
      <w:r w:rsidRPr="00756528">
        <w:rPr>
          <w:b/>
          <w:bCs/>
          <w:lang w:val="el-GR"/>
        </w:rPr>
        <w:t>Σχέδιο Πράσινης Συμφωνίας της ΕΕ (</w:t>
      </w:r>
      <w:r>
        <w:rPr>
          <w:b/>
          <w:bCs/>
        </w:rPr>
        <w:t>EU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Green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Deal</w:t>
      </w:r>
      <w:r w:rsidRPr="00756528">
        <w:rPr>
          <w:b/>
          <w:bCs/>
          <w:lang w:val="el-GR"/>
        </w:rPr>
        <w:t>)</w:t>
      </w:r>
      <w:r w:rsidRPr="00756528">
        <w:rPr>
          <w:lang w:val="el-GR"/>
        </w:rPr>
        <w:t xml:space="preserve"> και εθνικές πολιτικές για περιορισμό εκπομπών και περιβαλλοντικής ρύπανσης, στις οποίες εντάσσεται και η ρύπανση από φως.</w:t>
      </w:r>
    </w:p>
    <w:p w:rsidR="00A4799C" w:rsidRPr="00756528" w:rsidRDefault="00A4799C" w:rsidP="00A4799C">
      <w:pPr>
        <w:ind w:left="720"/>
        <w:rPr>
          <w:lang w:val="el-GR"/>
        </w:rPr>
      </w:pPr>
    </w:p>
    <w:p w:rsidR="00B552A7" w:rsidRPr="00756528" w:rsidRDefault="005B2455">
      <w:pPr>
        <w:pStyle w:val="FirstParagraph"/>
        <w:rPr>
          <w:lang w:val="el-GR"/>
        </w:rPr>
      </w:pPr>
      <w:r w:rsidRPr="00756528">
        <w:rPr>
          <w:lang w:val="el-GR"/>
        </w:rPr>
        <w:t xml:space="preserve">Καθώς η ως άνω κατάσταση παραβιάζει ευθέως τις εθνικές και ευρωπαϊκές οδηγίες, </w:t>
      </w:r>
      <w:r>
        <w:rPr>
          <w:lang w:val="el-GR"/>
        </w:rPr>
        <w:t xml:space="preserve">και πέρα από τις </w:t>
      </w:r>
      <w:r w:rsidR="00E62DCC" w:rsidRPr="00E62DCC">
        <w:rPr>
          <w:b/>
          <w:lang w:val="el-GR"/>
        </w:rPr>
        <w:t xml:space="preserve">διαπιστωμένες </w:t>
      </w:r>
      <w:r w:rsidRPr="00E62DCC">
        <w:rPr>
          <w:b/>
          <w:lang w:val="el-GR"/>
        </w:rPr>
        <w:t>ιατρικές επιπτώσεις στον άνθρωπο τα ζώα και τα φυτά</w:t>
      </w:r>
      <w:r>
        <w:rPr>
          <w:lang w:val="el-GR"/>
        </w:rPr>
        <w:t xml:space="preserve">, </w:t>
      </w:r>
      <w:r w:rsidRPr="00756528">
        <w:rPr>
          <w:lang w:val="el-GR"/>
        </w:rPr>
        <w:t>συνιστά</w:t>
      </w:r>
      <w:r w:rsidR="00E62DCC">
        <w:rPr>
          <w:lang w:val="el-GR"/>
        </w:rPr>
        <w:t xml:space="preserve"> </w:t>
      </w:r>
      <w:r w:rsidR="00E62DCC" w:rsidRPr="00E62DCC">
        <w:rPr>
          <w:b/>
          <w:lang w:val="el-GR"/>
        </w:rPr>
        <w:t>άμεσο</w:t>
      </w:r>
      <w:r w:rsidRPr="00E62DCC">
        <w:rPr>
          <w:b/>
          <w:lang w:val="el-GR"/>
        </w:rPr>
        <w:t xml:space="preserve"> κίνδυνο για την ασφάλεια των οδηγών και πολιτών (θάμβωση)</w:t>
      </w:r>
      <w:r w:rsidR="00E62DCC">
        <w:rPr>
          <w:lang w:val="el-GR"/>
        </w:rPr>
        <w:t xml:space="preserve">, αλλά και </w:t>
      </w:r>
      <w:r w:rsidR="00E62DCC" w:rsidRPr="00E62DCC">
        <w:rPr>
          <w:b/>
          <w:lang w:val="el-GR"/>
        </w:rPr>
        <w:t>υποβάθμιση της αισθητικής εικόνας της περιοχής</w:t>
      </w:r>
      <w:r w:rsidRPr="00756528">
        <w:rPr>
          <w:lang w:val="el-GR"/>
        </w:rPr>
        <w:t>, σας καλώ όπως:</w:t>
      </w:r>
    </w:p>
    <w:p w:rsidR="00B552A7" w:rsidRPr="00756528" w:rsidRDefault="005B2455">
      <w:pPr>
        <w:pStyle w:val="Compact"/>
        <w:numPr>
          <w:ilvl w:val="0"/>
          <w:numId w:val="4"/>
        </w:numPr>
        <w:rPr>
          <w:lang w:val="el-GR"/>
        </w:rPr>
      </w:pPr>
      <w:r w:rsidRPr="00756528">
        <w:rPr>
          <w:lang w:val="el-GR"/>
        </w:rPr>
        <w:t>Ελέγξετε άμεσα τη νομιμότητα και συμβατότητα των φωτιστικών σωμάτων με τα παραπάνω πρότυπα.</w:t>
      </w:r>
    </w:p>
    <w:p w:rsidR="00B552A7" w:rsidRPr="00756528" w:rsidRDefault="005B2455">
      <w:pPr>
        <w:pStyle w:val="Compact"/>
        <w:numPr>
          <w:ilvl w:val="0"/>
          <w:numId w:val="4"/>
        </w:numPr>
        <w:rPr>
          <w:lang w:val="el-GR"/>
        </w:rPr>
      </w:pPr>
      <w:r w:rsidRPr="00756528">
        <w:rPr>
          <w:lang w:val="el-GR"/>
        </w:rPr>
        <w:t xml:space="preserve">Προχωρήσετε σε </w:t>
      </w:r>
      <w:r w:rsidRPr="00756528">
        <w:rPr>
          <w:b/>
          <w:bCs/>
          <w:lang w:val="el-GR"/>
        </w:rPr>
        <w:t>αντικατάσταση ή αναπροσαρμογή φωτιστικών σωμάτων</w:t>
      </w:r>
      <w:r w:rsidRPr="00756528">
        <w:rPr>
          <w:lang w:val="el-GR"/>
        </w:rPr>
        <w:t xml:space="preserve"> ώστε να εξαλείφεται πλήρως η εκπομπή π</w:t>
      </w:r>
      <w:bookmarkStart w:id="1" w:name="_GoBack"/>
      <w:bookmarkEnd w:id="1"/>
      <w:r w:rsidRPr="00756528">
        <w:rPr>
          <w:lang w:val="el-GR"/>
        </w:rPr>
        <w:t>ρος τον ουρανό και να ελαχιστοποιείται η θάμβωση και φωτορύπανση.</w:t>
      </w:r>
    </w:p>
    <w:p w:rsidR="00B552A7" w:rsidRDefault="005B2455">
      <w:pPr>
        <w:pStyle w:val="Compact"/>
        <w:numPr>
          <w:ilvl w:val="0"/>
          <w:numId w:val="4"/>
        </w:numPr>
        <w:rPr>
          <w:lang w:val="el-GR"/>
        </w:rPr>
      </w:pPr>
      <w:r w:rsidRPr="00756528">
        <w:rPr>
          <w:lang w:val="el-GR"/>
        </w:rPr>
        <w:t xml:space="preserve">Εφαρμόσετε χαμηλής θερμοκρασίας </w:t>
      </w:r>
      <w:r>
        <w:t>LED</w:t>
      </w:r>
      <w:r w:rsidRPr="00756528">
        <w:rPr>
          <w:lang w:val="el-GR"/>
        </w:rPr>
        <w:t xml:space="preserve"> (2700</w:t>
      </w:r>
      <w:r>
        <w:t>K</w:t>
      </w:r>
      <w:r w:rsidRPr="00756528">
        <w:rPr>
          <w:lang w:val="el-GR"/>
        </w:rPr>
        <w:t xml:space="preserve"> ή χαμηλότερα) και </w:t>
      </w:r>
      <w:r w:rsidRPr="00756528">
        <w:rPr>
          <w:b/>
          <w:bCs/>
          <w:lang w:val="el-GR"/>
        </w:rPr>
        <w:t>πλήρους αποκοπής φωτιστικά (</w:t>
      </w:r>
      <w:r>
        <w:rPr>
          <w:b/>
          <w:bCs/>
        </w:rPr>
        <w:t>full</w:t>
      </w:r>
      <w:r w:rsidRPr="00756528">
        <w:rPr>
          <w:b/>
          <w:bCs/>
          <w:lang w:val="el-GR"/>
        </w:rPr>
        <w:t xml:space="preserve"> </w:t>
      </w:r>
      <w:r>
        <w:rPr>
          <w:b/>
          <w:bCs/>
        </w:rPr>
        <w:t>cutoff</w:t>
      </w:r>
      <w:r w:rsidRPr="00756528">
        <w:rPr>
          <w:b/>
          <w:bCs/>
          <w:lang w:val="el-GR"/>
        </w:rPr>
        <w:t>)</w:t>
      </w:r>
      <w:r w:rsidR="00A4799C">
        <w:rPr>
          <w:lang w:val="el-GR"/>
        </w:rPr>
        <w:t xml:space="preserve"> </w:t>
      </w:r>
      <w:r w:rsidR="00A4799C" w:rsidRPr="00A4799C">
        <w:rPr>
          <w:lang w:val="el-GR"/>
        </w:rPr>
        <w:t xml:space="preserve">σύμφωνα με την τεχνική προδιαγραφή ΕΛΟΤ </w:t>
      </w:r>
      <w:r w:rsidR="00A4799C">
        <w:t>EN</w:t>
      </w:r>
      <w:r w:rsidR="00A4799C" w:rsidRPr="00A4799C">
        <w:rPr>
          <w:lang w:val="el-GR"/>
        </w:rPr>
        <w:t xml:space="preserve"> 13201-2 και τα πρότυπα της </w:t>
      </w:r>
      <w:r w:rsidR="00A4799C">
        <w:t>IDA</w:t>
      </w:r>
      <w:r w:rsidR="00A4799C" w:rsidRPr="00A4799C">
        <w:rPr>
          <w:lang w:val="el-GR"/>
        </w:rPr>
        <w:t xml:space="preserve"> (</w:t>
      </w:r>
      <w:r w:rsidR="00A4799C">
        <w:t>International</w:t>
      </w:r>
      <w:r w:rsidR="00A4799C" w:rsidRPr="00A4799C">
        <w:rPr>
          <w:lang w:val="el-GR"/>
        </w:rPr>
        <w:t xml:space="preserve"> </w:t>
      </w:r>
      <w:r w:rsidR="00A4799C">
        <w:t>Dark</w:t>
      </w:r>
      <w:r w:rsidR="00A4799C" w:rsidRPr="00A4799C">
        <w:rPr>
          <w:lang w:val="el-GR"/>
        </w:rPr>
        <w:t>-</w:t>
      </w:r>
      <w:r w:rsidR="00A4799C">
        <w:t>Sky</w:t>
      </w:r>
      <w:r w:rsidR="00A4799C" w:rsidRPr="00A4799C">
        <w:rPr>
          <w:lang w:val="el-GR"/>
        </w:rPr>
        <w:t xml:space="preserve"> </w:t>
      </w:r>
      <w:r w:rsidR="00A4799C">
        <w:t>Association</w:t>
      </w:r>
      <w:r w:rsidR="00A4799C" w:rsidRPr="00A4799C">
        <w:rPr>
          <w:lang w:val="el-GR"/>
        </w:rPr>
        <w:t>).</w:t>
      </w:r>
    </w:p>
    <w:p w:rsidR="00A4799C" w:rsidRDefault="00A4799C">
      <w:pPr>
        <w:pStyle w:val="Compact"/>
        <w:numPr>
          <w:ilvl w:val="0"/>
          <w:numId w:val="4"/>
        </w:numPr>
        <w:rPr>
          <w:lang w:val="el-GR"/>
        </w:rPr>
      </w:pPr>
      <w:r>
        <w:rPr>
          <w:lang w:val="el-GR"/>
        </w:rPr>
        <w:t>Εφαρμογή χρήσης</w:t>
      </w:r>
      <w:r w:rsidRPr="00A4799C">
        <w:rPr>
          <w:lang w:val="el-GR"/>
        </w:rPr>
        <w:t xml:space="preserve"> αισθητήρων ή μειωτών έντασης τις </w:t>
      </w:r>
      <w:r>
        <w:rPr>
          <w:lang w:val="el-GR"/>
        </w:rPr>
        <w:t xml:space="preserve">μεταμεσονύχτιες </w:t>
      </w:r>
      <w:r w:rsidRPr="00A4799C">
        <w:rPr>
          <w:lang w:val="el-GR"/>
        </w:rPr>
        <w:t>ώρες.</w:t>
      </w:r>
    </w:p>
    <w:p w:rsidR="00A4799C" w:rsidRDefault="00A4799C">
      <w:pPr>
        <w:pStyle w:val="Compact"/>
        <w:numPr>
          <w:ilvl w:val="0"/>
          <w:numId w:val="4"/>
        </w:numPr>
        <w:rPr>
          <w:lang w:val="el-GR"/>
        </w:rPr>
      </w:pPr>
      <w:r>
        <w:rPr>
          <w:lang w:val="el-GR"/>
        </w:rPr>
        <w:t>Ε</w:t>
      </w:r>
      <w:r w:rsidRPr="00A4799C">
        <w:rPr>
          <w:lang w:val="el-GR"/>
        </w:rPr>
        <w:t xml:space="preserve">φαρμογή τοπικών σκιάστρων ή ρυθμίσεων κλίσης στις υπάρχουσες εγκαταστάσεις, ώστε να αποφεύγεται η </w:t>
      </w:r>
      <w:r>
        <w:rPr>
          <w:lang w:val="el-GR"/>
        </w:rPr>
        <w:t xml:space="preserve">άσκοπη </w:t>
      </w:r>
      <w:r w:rsidRPr="00A4799C">
        <w:rPr>
          <w:lang w:val="el-GR"/>
        </w:rPr>
        <w:t>εκπομπή φωτός προς τον ουρανό.</w:t>
      </w:r>
    </w:p>
    <w:p w:rsidR="00A4799C" w:rsidRDefault="00A4799C" w:rsidP="00A4799C">
      <w:pPr>
        <w:pStyle w:val="Compact"/>
        <w:rPr>
          <w:lang w:val="el-GR"/>
        </w:rPr>
      </w:pPr>
    </w:p>
    <w:p w:rsidR="00A4799C" w:rsidRDefault="00A4799C" w:rsidP="00A4799C">
      <w:pPr>
        <w:pStyle w:val="Compact"/>
        <w:rPr>
          <w:lang w:val="el-GR"/>
        </w:rPr>
      </w:pPr>
    </w:p>
    <w:p w:rsidR="00A4799C" w:rsidRPr="00A4799C" w:rsidRDefault="00A4799C" w:rsidP="00A4799C">
      <w:pPr>
        <w:pStyle w:val="Compact"/>
        <w:rPr>
          <w:lang w:val="el-GR"/>
        </w:rPr>
      </w:pPr>
    </w:p>
    <w:p w:rsidR="00B552A7" w:rsidRPr="00756528" w:rsidRDefault="005B2455">
      <w:pPr>
        <w:pStyle w:val="FirstParagraph"/>
        <w:rPr>
          <w:lang w:val="el-GR"/>
        </w:rPr>
      </w:pPr>
      <w:r w:rsidRPr="00756528">
        <w:rPr>
          <w:lang w:val="el-GR"/>
        </w:rPr>
        <w:t>Επιφυλάσσομαι παντός νομίμου δικαιώματός μου και πρόκειται να ενημερώσω σχετικά: - Τη Διεύθυνση Περιβάλλοντος Περιφέρειας, - Την Ελληνική Αστρονομική Εταιρεία, - Το Υπουργείο Περιβάλλοντος και Ενέργειας, - Τον Συνήγορο του Πολίτη, - Τα τοπικά ΜΜΕ.</w:t>
      </w:r>
    </w:p>
    <w:p w:rsidR="00B552A7" w:rsidRPr="00756528" w:rsidRDefault="005B2455">
      <w:pPr>
        <w:pStyle w:val="BodyText"/>
        <w:rPr>
          <w:lang w:val="el-GR"/>
        </w:rPr>
      </w:pPr>
      <w:r w:rsidRPr="00756528">
        <w:rPr>
          <w:lang w:val="el-GR"/>
        </w:rPr>
        <w:t>Με τιμή,</w:t>
      </w:r>
    </w:p>
    <w:p w:rsidR="00B552A7" w:rsidRPr="00756528" w:rsidRDefault="005B2455">
      <w:pPr>
        <w:pStyle w:val="BodyText"/>
        <w:rPr>
          <w:lang w:val="el-GR"/>
        </w:rPr>
      </w:pPr>
      <w:r w:rsidRPr="00756528">
        <w:rPr>
          <w:lang w:val="el-GR"/>
        </w:rPr>
        <w:t>Ονοματεπώνυμο: ____________________</w:t>
      </w:r>
      <w:r w:rsidRPr="00756528">
        <w:rPr>
          <w:lang w:val="el-GR"/>
        </w:rPr>
        <w:br/>
        <w:t>Διεύθυνση: _________________________</w:t>
      </w:r>
      <w:r w:rsidRPr="00756528">
        <w:rPr>
          <w:lang w:val="el-GR"/>
        </w:rPr>
        <w:br/>
        <w:t xml:space="preserve">Τηλέφωνο / </w:t>
      </w:r>
      <w:r>
        <w:t>Email</w:t>
      </w:r>
      <w:r w:rsidRPr="00756528">
        <w:rPr>
          <w:lang w:val="el-GR"/>
        </w:rPr>
        <w:t>: ___________________</w:t>
      </w:r>
      <w:r w:rsidRPr="00756528">
        <w:rPr>
          <w:lang w:val="el-GR"/>
        </w:rPr>
        <w:br/>
        <w:t>Ημερομηνία: ____ / ____ / ________</w:t>
      </w:r>
      <w:bookmarkEnd w:id="0"/>
    </w:p>
    <w:sectPr w:rsidR="00B552A7" w:rsidRPr="00756528" w:rsidSect="00A4799C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F16A8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108F2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91A70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B552A7"/>
    <w:rsid w:val="005B2455"/>
    <w:rsid w:val="00756528"/>
    <w:rsid w:val="00A4799C"/>
    <w:rsid w:val="00B552A7"/>
    <w:rsid w:val="00E62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55EB1"/>
  <w15:docId w15:val="{0DE1E55A-6390-411A-B8B5-103C3B81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25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84</Words>
  <Characters>3902</Characters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5-07-25T05:04:00Z</dcterms:created>
  <dcterms:modified xsi:type="dcterms:W3CDTF">2025-07-25T05:46:00Z</dcterms:modified>
</cp:coreProperties>
</file>